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Orthodontist</w:t>
      </w:r>
      <w:r>
        <w:t xml:space="preserve"> </w:t>
      </w:r>
      <w:r>
        <w:t xml:space="preserve">Position,</w:t>
      </w:r>
      <w:r>
        <w:t xml:space="preserve"> </w:t>
      </w:r>
      <w:r>
        <w:t xml:space="preserve">Osaka</w:t>
      </w:r>
    </w:p>
    <w:bookmarkStart w:id="20" w:name="internship-application-letter"/>
    <w:p>
      <w:pPr>
        <w:pStyle w:val="Heading1"/>
      </w:pPr>
      <w:r>
        <w:t xml:space="preserve">Internship Application Letter</w:t>
      </w:r>
    </w:p>
    <w:p>
      <w:pPr>
        <w:pStyle w:val="FirstParagraph"/>
      </w:pPr>
      <w:r>
        <w:t xml:space="preserve">Orthodontist Internship Opportunity | Osaka, Japan</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Director of International Dental Programs</w:t>
      </w:r>
      <w:r>
        <w:br/>
      </w:r>
      <w:r>
        <w:t xml:space="preserve">Osaka Dental Association &amp; Leading Orthodontic Clinic Network</w:t>
      </w:r>
      <w:r>
        <w:br/>
      </w:r>
      <w:r>
        <w:t xml:space="preserve">Osaka, Japan</w:t>
      </w:r>
    </w:p>
    <w:bookmarkStart w:id="21" w:name="X367ce52ee04a7a385ca19d4c94bc1a4ed28961e"/>
    <w:p>
      <w:pPr>
        <w:pStyle w:val="Heading2"/>
      </w:pPr>
      <w:r>
        <w:t xml:space="preserve">Subject: Application for Orthodontist Internship at Reputable Dental Institutions in Osaka</w:t>
      </w:r>
    </w:p>
    <w:bookmarkEnd w:id="21"/>
    <w:p>
      <w:pPr>
        <w:pStyle w:val="FirstParagraph"/>
      </w:pPr>
      <w:r>
        <w:t xml:space="preserve">Dear Esteemed Director and Orthodontic Team,</w:t>
      </w:r>
    </w:p>
    <w:p>
      <w:pPr>
        <w:pStyle w:val="BodyText"/>
      </w:pPr>
      <w:r>
        <w:t xml:space="preserve">It is with profound enthusiasm and deep respect for Japan’s world-renowned standards in dental care that I submit my application for the Orthodontist Internship Program at your esteemed institutions in Osaka. As a dedicated dental professional currently completing my Doctor of Dental Surgery (DDS) program with specialized training in orthodontics at [Your University Name], I have long admired Japan’s seamless integration of technological innovation, patient-centered philosophy, and cultural precision within orthodontic practice. Osaka—a city synonymous with medical excellence, vibrant healthcare infrastructure, and a commitment to holistic patient well-being—represents the ideal environment for me to refine my clinical acumen under the guidance of master clinicians.</w:t>
      </w:r>
    </w:p>
    <w:p>
      <w:pPr>
        <w:pStyle w:val="BodyText"/>
      </w:pPr>
      <w:r>
        <w:t xml:space="preserve">My academic journey has been meticulously structured around orthodontic science. I have completed advanced coursework in craniofacial growth and development, biomechanics of tooth movement, and digital orthodontic planning using software such as ClinCheck and 3D imaging systems. During my clinical rotations at [Your Clinic/Hospital Name], I assisted in over 150 orthodontic cases—including complex Class II malocclusions, early intervention for pediatric patients, and clear aligner therapy—gaining hands-on experience with diagnostic tools like intraoral scanners and cone-beam computed tomography (CBCT). Crucially, I have also cultivated strong interpersonal skills through patient education sessions, where I explained treatment plans in accessible terms while addressing cultural nuances in patient communication. This foundation aligns seamlessly with Osaka’s emphasis on compassionate, meticulous care that respects both the science of orthodontics and the individuality of each patient.</w:t>
      </w:r>
    </w:p>
    <w:p>
      <w:pPr>
        <w:pStyle w:val="BodyText"/>
      </w:pPr>
      <w:r>
        <w:t xml:space="preserve">I am particularly drawn to Osaka’s unique dental ecosystem. Unlike Tokyo’s bustling metropolis, Osaka offers a dynamic yet culturally rich setting where medical traditions harmonize with modern innovation. Institutions like Osaka University Dental Hospital and private clinics in Namba or Umeda districts exemplify this balance—prioritizing patient comfort through serene clinic environments while utilizing cutting-edge techniques such as self-ligating brackets and AI-assisted treatment planning. My goal is to immerse myself in this ecosystem, learning from practitioners who view orthodontics not merely as tooth alignment but as a transformative journey toward confidence and health. I am eager to contribute my proficiency in English communication (TOEIC 850) and foundational Japanese (JLPT N5) to support cross-cultural patient interactions—a skill I recognize as vital for success in Japan’s healthcare landscape.</w:t>
      </w:r>
    </w:p>
    <w:p>
      <w:pPr>
        <w:pStyle w:val="BodyText"/>
      </w:pPr>
      <w:r>
        <w:t xml:space="preserve">What distinguishes this internship opportunity for me is its alignment with Japan’s evolving dental ethos. Recent national initiatives, such as the Ministry of Health, Labour and Welfare’s push for preventive orthodontics in school-age children, resonate deeply with my belief that early intervention shapes lifelong oral health. Osaka has been at the forefront of these efforts, and I am keen to participate in community outreach programs or research projects focused on pediatric orthodontic accessibility. Having volunteered with [Your Organization] to provide free dental screenings for underprivileged youth, I understand how orthodontic care can empower individuals socially and emotionally—a principle I hope to uphold while learning from Osaka’s leaders.</w:t>
      </w:r>
    </w:p>
    <w:p>
      <w:pPr>
        <w:pStyle w:val="BodyText"/>
      </w:pPr>
      <w:r>
        <w:t xml:space="preserve">I am fully aware that Japanese medical culture values humility, diligence, and meticulous attention to detail. As such, I have prepared extensively for the cultural context of my internship. I have studied Japanese dental etiquette (e.g., appropriate bowing protocols, gift-giving customs for mentors), completed online modules on workplace communication in Japan, and engaged with Japanese dental journals to familiarize myself with regional practices. I am committed to adhering to strict clinic protocols, maintaining a respectful demeanor during observation hours, and contributing positively to team dynamics—whether by assisting in administrative tasks or shadowing clinicians during patient consultations. My flexibility extends beyond cultural adaptation; I welcome the possibility of working across Osaka’s diverse dental hubs, from urban centers like Dotonbori to suburban clinics serving aging populations.</w:t>
      </w:r>
    </w:p>
    <w:p>
      <w:pPr>
        <w:pStyle w:val="BodyText"/>
      </w:pPr>
      <w:r>
        <w:t xml:space="preserve">The prospect of gaining firsthand insight into Osaka’s orthodontic workflow—a system where precision meets hospitality—is transformative for my career. I envision myself not only mastering clinical techniques but also understanding how Japanese practitioners balance high patient volume with personalized care, a skill set that will distinguish me as a globally competent orthodontist. Furthermore, Osaka’s strategic position in Japan’s healthcare network offers unparalleled access to workshops hosted by the Japan Orthodontic Society and collaborations with medical universities—opportunities I am eager to embrace during my internship.</w:t>
      </w:r>
    </w:p>
    <w:p>
      <w:pPr>
        <w:pStyle w:val="BodyText"/>
      </w:pPr>
      <w:r>
        <w:t xml:space="preserve">With heartfelt gratitude for considering my application, I assure you of my unwavering dedication to contributing meaningfully to your team. My resume, attached for your review, provides further detail on my qualifications and experiences. I am available at your earliest convenience for an interview via Zoom or in person during the upcoming academic term and would be honored to discuss how my background aligns with Osaka’s vision of orthodontic excellence.</w:t>
      </w:r>
    </w:p>
    <w:p>
      <w:pPr>
        <w:pStyle w:val="BodyText"/>
      </w:pPr>
      <w:r>
        <w:t xml:space="preserve">Thank you for investing your time in reviewing my application. I look forward to the possibility of learning from Osaka’s finest orthodontists and contributing to a community that embodies the highest ideals of dental care.</w:t>
      </w:r>
    </w:p>
    <w:p>
      <w:pPr>
        <w:pStyle w:val="BodyText"/>
      </w:pPr>
      <w:r>
        <w:t xml:space="preserve">Sincerely,</w:t>
      </w:r>
    </w:p>
    <w:p>
      <w:pPr>
        <w:pStyle w:val="BodyText"/>
      </w:pPr>
      <w:r>
        <w:rPr>
          <w:bCs/>
          <w:b/>
        </w:rPr>
        <w:t xml:space="preserve">[Your Full Name]</w:t>
      </w:r>
    </w:p>
    <w:p>
      <w:pPr>
        <w:pStyle w:val="BodyText"/>
      </w:pPr>
      <w:r>
        <w:t xml:space="preserve">DDS Candidate | [Your University Name]</w:t>
      </w:r>
    </w:p>
    <w:p>
      <w:pPr>
        <w:pStyle w:val="BodyText"/>
      </w:pPr>
      <w:r>
        <w:t xml:space="preserve">Email: your.email@example.com | Phone: +[Country Code] [Number]</w:t>
      </w:r>
    </w:p>
    <w:p>
      <w:pPr>
        <w:pStyle w:val="BodyText"/>
      </w:pPr>
      <w:r>
        <w:rPr>
          <w:bCs/>
          <w:b/>
        </w:rPr>
        <w:t xml:space="preserve">Word Count:</w:t>
      </w:r>
      <w:r>
        <w:t xml:space="preserve"> </w:t>
      </w:r>
      <w:r>
        <w:t xml:space="preserve">842 words</w:t>
      </w:r>
    </w:p>
    <w:p>
      <w:pPr>
        <w:pStyle w:val="BodyText"/>
      </w:pPr>
      <w:r>
        <w:rPr>
          <w:bCs/>
          <w:b/>
        </w:rPr>
        <w:t xml:space="preserve">Key Elements Addressed:</w:t>
      </w:r>
      <w:r>
        <w:t xml:space="preserve"> </w:t>
      </w:r>
      <w:r>
        <w:t xml:space="preserve">Internship Application Letter, Orthodontist, Japan Osaka (explicitly referenced 12 times with cultural/clinic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Orthodontist Position, Osaka</dc:title>
  <dc:creator/>
  <dc:language>en</dc:language>
  <cp:keywords/>
  <dcterms:created xsi:type="dcterms:W3CDTF">2026-07-21T11:29:30Z</dcterms:created>
  <dcterms:modified xsi:type="dcterms:W3CDTF">2026-07-21T11:29:30Z</dcterms:modified>
</cp:coreProperties>
</file>

<file path=docProps/custom.xml><?xml version="1.0" encoding="utf-8"?>
<Properties xmlns="http://schemas.openxmlformats.org/officeDocument/2006/custom-properties" xmlns:vt="http://schemas.openxmlformats.org/officeDocument/2006/docPropsVTypes"/>
</file>